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E5C12F" w14:textId="77777777" w:rsidR="00F524FE" w:rsidRDefault="00F524FE" w:rsidP="00F524FE">
      <w:pPr>
        <w:spacing w:before="120" w:after="16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3AC3FDA7" wp14:editId="0BE6B6EE">
            <wp:extent cx="751205" cy="808990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-44" t="-41" r="-44" b="-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205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F03F5" w14:textId="6CB5AE7D" w:rsidR="00F524FE" w:rsidRPr="00D75B50" w:rsidRDefault="00BE516A" w:rsidP="00280B57">
      <w:pPr>
        <w:widowControl w:val="0"/>
        <w:spacing w:before="60" w:after="0" w:line="240" w:lineRule="auto"/>
        <w:jc w:val="center"/>
        <w:rPr>
          <w:rFonts w:ascii="Times New Roman" w:hAnsi="Times New Roman" w:cs="Times New Roman"/>
          <w:b/>
          <w:bCs/>
          <w:iCs/>
          <w:sz w:val="28"/>
          <w:szCs w:val="28"/>
          <w:lang w:val="en-GB"/>
        </w:rPr>
      </w:pPr>
      <w:r w:rsidRPr="00D75B50">
        <w:rPr>
          <w:rFonts w:ascii="Times New Roman" w:hAnsi="Times New Roman" w:cs="Times New Roman"/>
          <w:b/>
          <w:bCs/>
          <w:iCs/>
          <w:sz w:val="28"/>
          <w:szCs w:val="28"/>
          <w:lang w:val="en-GB"/>
        </w:rPr>
        <w:t>STATEMENT OF VIETNAM</w:t>
      </w:r>
    </w:p>
    <w:p w14:paraId="64FFED5D" w14:textId="0E9C810B" w:rsidR="00280B57" w:rsidRDefault="00D75B50" w:rsidP="00280B57">
      <w:pPr>
        <w:widowControl w:val="0"/>
        <w:autoSpaceDE w:val="0"/>
        <w:autoSpaceDN w:val="0"/>
        <w:adjustRightInd w:val="0"/>
        <w:spacing w:before="60"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75B50">
        <w:rPr>
          <w:rFonts w:ascii="Times New Roman" w:hAnsi="Times New Roman" w:cs="Times New Roman"/>
          <w:b/>
          <w:sz w:val="28"/>
          <w:szCs w:val="28"/>
        </w:rPr>
        <w:t xml:space="preserve">At the </w:t>
      </w:r>
      <w:r w:rsidR="00280B57">
        <w:rPr>
          <w:rFonts w:ascii="Times New Roman" w:hAnsi="Times New Roman" w:cs="Times New Roman"/>
          <w:b/>
          <w:sz w:val="28"/>
          <w:szCs w:val="28"/>
        </w:rPr>
        <w:t>37</w:t>
      </w:r>
      <w:r w:rsidR="00280B57" w:rsidRPr="00280B57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="00280B57">
        <w:rPr>
          <w:rFonts w:ascii="Times New Roman" w:hAnsi="Times New Roman" w:cs="Times New Roman"/>
          <w:b/>
          <w:sz w:val="28"/>
          <w:szCs w:val="28"/>
        </w:rPr>
        <w:t xml:space="preserve"> Session of the UPR Working Group </w:t>
      </w:r>
    </w:p>
    <w:p w14:paraId="5D869204" w14:textId="250F3F17" w:rsidR="00280B57" w:rsidRDefault="00280B57" w:rsidP="00280B57">
      <w:pPr>
        <w:widowControl w:val="0"/>
        <w:autoSpaceDE w:val="0"/>
        <w:autoSpaceDN w:val="0"/>
        <w:adjustRightInd w:val="0"/>
        <w:spacing w:before="60"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Review of Oman</w:t>
      </w:r>
    </w:p>
    <w:p w14:paraId="22C0D7D1" w14:textId="54F422C1" w:rsidR="00D75B50" w:rsidRPr="00D75B50" w:rsidRDefault="00D75B50" w:rsidP="00280B57">
      <w:pPr>
        <w:widowControl w:val="0"/>
        <w:autoSpaceDE w:val="0"/>
        <w:autoSpaceDN w:val="0"/>
        <w:adjustRightInd w:val="0"/>
        <w:spacing w:before="60" w:after="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D75B50">
        <w:rPr>
          <w:rFonts w:ascii="Times New Roman" w:hAnsi="Times New Roman" w:cs="Times New Roman"/>
          <w:i/>
          <w:sz w:val="28"/>
          <w:szCs w:val="28"/>
        </w:rPr>
        <w:t>(Thursday,</w:t>
      </w:r>
      <w:r w:rsidRPr="00D75B50">
        <w:rPr>
          <w:rFonts w:ascii="Times New Roman" w:hAnsi="Times New Roman" w:cs="Times New Roman"/>
          <w:i/>
          <w:sz w:val="28"/>
          <w:szCs w:val="28"/>
          <w:lang w:val="vi-VN"/>
        </w:rPr>
        <w:t xml:space="preserve"> </w:t>
      </w:r>
      <w:r w:rsidR="000923BB">
        <w:rPr>
          <w:rFonts w:ascii="Times New Roman" w:hAnsi="Times New Roman" w:cs="Times New Roman"/>
          <w:i/>
          <w:sz w:val="28"/>
          <w:szCs w:val="28"/>
          <w:lang w:val="en-GB"/>
        </w:rPr>
        <w:t>21</w:t>
      </w:r>
      <w:r w:rsidRPr="00D75B50">
        <w:rPr>
          <w:rFonts w:ascii="Times New Roman" w:hAnsi="Times New Roman" w:cs="Times New Roman"/>
          <w:i/>
          <w:sz w:val="28"/>
          <w:szCs w:val="28"/>
          <w:lang w:val="vi-VN"/>
        </w:rPr>
        <w:t xml:space="preserve"> </w:t>
      </w:r>
      <w:r w:rsidR="000923BB">
        <w:rPr>
          <w:rFonts w:ascii="Times New Roman" w:hAnsi="Times New Roman" w:cs="Times New Roman"/>
          <w:i/>
          <w:sz w:val="28"/>
          <w:szCs w:val="28"/>
          <w:lang w:val="en-GB"/>
        </w:rPr>
        <w:t>January 2021</w:t>
      </w:r>
      <w:r w:rsidRPr="00D75B50">
        <w:rPr>
          <w:rFonts w:ascii="Times New Roman" w:hAnsi="Times New Roman" w:cs="Times New Roman"/>
          <w:i/>
          <w:sz w:val="28"/>
          <w:szCs w:val="28"/>
        </w:rPr>
        <w:t>)</w:t>
      </w:r>
    </w:p>
    <w:p w14:paraId="5B242FFC" w14:textId="77777777" w:rsidR="00D75B50" w:rsidRPr="00C04AA8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i/>
          <w:sz w:val="28"/>
          <w:szCs w:val="28"/>
          <w:lang w:val="vi-VN"/>
        </w:rPr>
      </w:pPr>
    </w:p>
    <w:p w14:paraId="1651C631" w14:textId="77777777" w:rsidR="00D75B50" w:rsidRPr="00D75B50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i/>
          <w:sz w:val="28"/>
          <w:szCs w:val="28"/>
        </w:rPr>
      </w:pPr>
      <w:r w:rsidRPr="00D75B50">
        <w:rPr>
          <w:rFonts w:ascii="Times New Roman" w:hAnsi="Times New Roman" w:cs="Times New Roman"/>
          <w:i/>
          <w:sz w:val="28"/>
          <w:szCs w:val="28"/>
        </w:rPr>
        <w:t>Madam President,</w:t>
      </w:r>
    </w:p>
    <w:p w14:paraId="5A2D1200" w14:textId="14789E56" w:rsidR="00D75B50" w:rsidRDefault="00280B57" w:rsidP="00280B57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iet Nam is pleased to welcome and thank the delegation of Oman for the comprehensive presentation of the national UPR report</w:t>
      </w:r>
      <w:r w:rsidR="00D75B50" w:rsidRPr="000C382C">
        <w:rPr>
          <w:rFonts w:ascii="Times New Roman" w:hAnsi="Times New Roman" w:cs="Times New Roman"/>
          <w:sz w:val="28"/>
          <w:szCs w:val="28"/>
        </w:rPr>
        <w:t>.</w:t>
      </w:r>
    </w:p>
    <w:p w14:paraId="4205C302" w14:textId="72D32284" w:rsidR="00347917" w:rsidRPr="00347917" w:rsidRDefault="00347917" w:rsidP="00347917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347917">
        <w:rPr>
          <w:rFonts w:ascii="Times New Roman" w:hAnsi="Times New Roman" w:cs="Times New Roman"/>
          <w:sz w:val="28"/>
          <w:szCs w:val="28"/>
        </w:rPr>
        <w:t>Viet Nam welcomes the progress made by Oman regarding the legislative development and initiatives in promoting and protecting the human rights of its people. </w:t>
      </w:r>
    </w:p>
    <w:p w14:paraId="7216F5C5" w14:textId="77777777" w:rsidR="00347917" w:rsidRPr="00347917" w:rsidRDefault="00347917" w:rsidP="00347917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347917">
        <w:rPr>
          <w:rFonts w:ascii="Times New Roman" w:hAnsi="Times New Roman" w:cs="Times New Roman"/>
          <w:sz w:val="28"/>
          <w:szCs w:val="28"/>
        </w:rPr>
        <w:t>In a spirit of constructive dialogue, Viet Nam would like to make the following recommendations to Oman:</w:t>
      </w:r>
    </w:p>
    <w:p w14:paraId="75DF82CB" w14:textId="77777777" w:rsidR="00347917" w:rsidRPr="00347917" w:rsidRDefault="00347917" w:rsidP="00347917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347917">
        <w:rPr>
          <w:rFonts w:ascii="Times New Roman" w:hAnsi="Times New Roman" w:cs="Times New Roman"/>
          <w:sz w:val="28"/>
          <w:szCs w:val="28"/>
        </w:rPr>
        <w:t>1. Continue its efforts to further promote the rights of women, children and persons with disabilities;</w:t>
      </w:r>
    </w:p>
    <w:p w14:paraId="7A41A228" w14:textId="632C198D" w:rsidR="00347917" w:rsidRPr="00347917" w:rsidRDefault="00347917" w:rsidP="00347917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347917">
        <w:rPr>
          <w:rFonts w:ascii="Times New Roman" w:hAnsi="Times New Roman" w:cs="Times New Roman"/>
          <w:sz w:val="28"/>
          <w:szCs w:val="28"/>
        </w:rPr>
        <w:t>2. Continue its efforts to promote and protect the rights of workers, in particular, foreign workers by taking further necessary institutional</w:t>
      </w:r>
      <w:r>
        <w:rPr>
          <w:rFonts w:ascii="Times New Roman" w:hAnsi="Times New Roman" w:cs="Times New Roman"/>
          <w:sz w:val="28"/>
          <w:szCs w:val="28"/>
        </w:rPr>
        <w:t xml:space="preserve"> and legislative steps in</w:t>
      </w:r>
      <w:r w:rsidRPr="00347917">
        <w:rPr>
          <w:rFonts w:ascii="Times New Roman" w:hAnsi="Times New Roman" w:cs="Times New Roman"/>
          <w:sz w:val="28"/>
          <w:szCs w:val="28"/>
        </w:rPr>
        <w:t xml:space="preserve"> this field.</w:t>
      </w:r>
    </w:p>
    <w:p w14:paraId="42F6DE5A" w14:textId="77777777" w:rsidR="00347917" w:rsidRPr="00347917" w:rsidRDefault="00347917" w:rsidP="00347917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347917">
        <w:rPr>
          <w:rFonts w:ascii="Times New Roman" w:hAnsi="Times New Roman" w:cs="Times New Roman"/>
          <w:sz w:val="28"/>
          <w:szCs w:val="28"/>
        </w:rPr>
        <w:t>Viet Nam wishes Oman a successful review. </w:t>
      </w:r>
    </w:p>
    <w:p w14:paraId="4363C326" w14:textId="2472D24C" w:rsidR="00D75B50" w:rsidRPr="00D75B50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0C382C">
        <w:rPr>
          <w:rFonts w:ascii="Times New Roman" w:hAnsi="Times New Roman" w:cs="Times New Roman"/>
          <w:i/>
          <w:sz w:val="28"/>
          <w:szCs w:val="28"/>
        </w:rPr>
        <w:t>Thank you, Madam President</w:t>
      </w:r>
      <w:r w:rsidRPr="000C382C">
        <w:rPr>
          <w:rFonts w:ascii="Times New Roman" w:hAnsi="Times New Roman" w:cs="Times New Roman"/>
          <w:sz w:val="28"/>
          <w:szCs w:val="28"/>
        </w:rPr>
        <w:t>./.</w:t>
      </w:r>
    </w:p>
    <w:p w14:paraId="013C1F0E" w14:textId="77777777" w:rsidR="00A81EC5" w:rsidRDefault="00A81EC5" w:rsidP="004C67DF">
      <w:pPr>
        <w:spacing w:after="120" w:line="259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A8012EE" w14:textId="77777777" w:rsidR="00A81EC5" w:rsidRPr="00462738" w:rsidRDefault="00A81EC5" w:rsidP="00462738">
      <w:pPr>
        <w:spacing w:after="120" w:line="259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6ACC8266" w14:textId="77777777" w:rsidR="00F334B2" w:rsidRDefault="00F334B2" w:rsidP="00F334B2">
      <w:pPr>
        <w:shd w:val="clear" w:color="auto" w:fill="FFFFFF"/>
        <w:spacing w:line="322" w:lineRule="atLeast"/>
        <w:ind w:firstLine="720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55585788" w14:textId="77777777" w:rsidR="003D31B3" w:rsidRDefault="003D31B3" w:rsidP="00EF5CD3">
      <w:pPr>
        <w:shd w:val="clear" w:color="auto" w:fill="FFFFFF"/>
        <w:spacing w:line="322" w:lineRule="atLeast"/>
        <w:ind w:firstLine="720"/>
        <w:jc w:val="both"/>
        <w:rPr>
          <w:rFonts w:ascii="Times New Roman" w:hAnsi="Times New Roman" w:cs="Times New Roman"/>
          <w:iCs/>
          <w:sz w:val="28"/>
          <w:szCs w:val="28"/>
          <w:lang w:val="en-GB"/>
        </w:rPr>
      </w:pPr>
    </w:p>
    <w:sectPr w:rsidR="003D31B3" w:rsidSect="00F524FE">
      <w:headerReference w:type="first" r:id="rId12"/>
      <w:pgSz w:w="11906" w:h="16838" w:code="9"/>
      <w:pgMar w:top="993" w:right="1106" w:bottom="360" w:left="1350" w:header="36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BBC65B" w14:textId="77777777" w:rsidR="00942723" w:rsidRDefault="00942723" w:rsidP="00496848">
      <w:pPr>
        <w:spacing w:after="0" w:line="240" w:lineRule="auto"/>
      </w:pPr>
      <w:r>
        <w:separator/>
      </w:r>
    </w:p>
  </w:endnote>
  <w:endnote w:type="continuationSeparator" w:id="0">
    <w:p w14:paraId="7A4E0EA4" w14:textId="77777777" w:rsidR="00942723" w:rsidRDefault="00942723" w:rsidP="00496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7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6FB08A" w14:textId="77777777" w:rsidR="00942723" w:rsidRDefault="00942723" w:rsidP="00496848">
      <w:pPr>
        <w:spacing w:after="0" w:line="240" w:lineRule="auto"/>
      </w:pPr>
      <w:r>
        <w:separator/>
      </w:r>
    </w:p>
  </w:footnote>
  <w:footnote w:type="continuationSeparator" w:id="0">
    <w:p w14:paraId="2CFD54CC" w14:textId="77777777" w:rsidR="00942723" w:rsidRDefault="00942723" w:rsidP="004968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01BC60" w14:textId="610272F2" w:rsidR="009666D4" w:rsidRPr="00421830" w:rsidRDefault="00BB2227" w:rsidP="009666D4">
    <w:pPr>
      <w:jc w:val="right"/>
      <w:rPr>
        <w:rFonts w:ascii="Times New Roman" w:hAnsi="Times New Roman" w:cs="Times New Roman"/>
        <w:i/>
        <w:sz w:val="26"/>
        <w:szCs w:val="26"/>
        <w:u w:val="single"/>
      </w:rPr>
    </w:pPr>
    <w:r w:rsidRPr="00421830">
      <w:rPr>
        <w:rFonts w:ascii="Times New Roman" w:hAnsi="Times New Roman" w:cs="Times New Roman"/>
        <w:i/>
        <w:sz w:val="26"/>
        <w:szCs w:val="26"/>
        <w:u w:val="single"/>
      </w:rPr>
      <w:t>Please</w:t>
    </w:r>
    <w:r w:rsidR="00D72A24" w:rsidRPr="00421830">
      <w:rPr>
        <w:rFonts w:ascii="Times New Roman" w:hAnsi="Times New Roman" w:cs="Times New Roman"/>
        <w:i/>
        <w:sz w:val="26"/>
        <w:szCs w:val="26"/>
        <w:u w:val="single"/>
      </w:rPr>
      <w:t xml:space="preserve"> check</w:t>
    </w:r>
    <w:r w:rsidR="009666D4" w:rsidRPr="00421830">
      <w:rPr>
        <w:rFonts w:ascii="Times New Roman" w:hAnsi="Times New Roman" w:cs="Times New Roman"/>
        <w:i/>
        <w:sz w:val="26"/>
        <w:szCs w:val="26"/>
        <w:u w:val="single"/>
      </w:rPr>
      <w:t xml:space="preserve"> against deliver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9B0662"/>
    <w:multiLevelType w:val="hybridMultilevel"/>
    <w:tmpl w:val="7466F4C0"/>
    <w:lvl w:ilvl="0" w:tplc="05EA5C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sLA0NjS1NDI3MzJV0lEKTi0uzszPAykwrgUAboW8aiwAAAA="/>
  </w:docVars>
  <w:rsids>
    <w:rsidRoot w:val="006A0E23"/>
    <w:rsid w:val="00011751"/>
    <w:rsid w:val="00020E36"/>
    <w:rsid w:val="00021713"/>
    <w:rsid w:val="00023189"/>
    <w:rsid w:val="0004317F"/>
    <w:rsid w:val="00044118"/>
    <w:rsid w:val="00045177"/>
    <w:rsid w:val="000462D0"/>
    <w:rsid w:val="000501C6"/>
    <w:rsid w:val="00066B5F"/>
    <w:rsid w:val="00070A2E"/>
    <w:rsid w:val="00090C4C"/>
    <w:rsid w:val="000923BB"/>
    <w:rsid w:val="00093E49"/>
    <w:rsid w:val="000A31F0"/>
    <w:rsid w:val="000C07E1"/>
    <w:rsid w:val="000C382C"/>
    <w:rsid w:val="000D4013"/>
    <w:rsid w:val="000D595E"/>
    <w:rsid w:val="000D70D6"/>
    <w:rsid w:val="000F0464"/>
    <w:rsid w:val="001064B8"/>
    <w:rsid w:val="00116504"/>
    <w:rsid w:val="00120F46"/>
    <w:rsid w:val="001379DF"/>
    <w:rsid w:val="00152C73"/>
    <w:rsid w:val="00177712"/>
    <w:rsid w:val="00177C87"/>
    <w:rsid w:val="00183FE0"/>
    <w:rsid w:val="00187868"/>
    <w:rsid w:val="0019749B"/>
    <w:rsid w:val="00197EF0"/>
    <w:rsid w:val="001A5506"/>
    <w:rsid w:val="001B3553"/>
    <w:rsid w:val="001C0FE9"/>
    <w:rsid w:val="001C1EB5"/>
    <w:rsid w:val="001D2330"/>
    <w:rsid w:val="001D7174"/>
    <w:rsid w:val="001E3FDD"/>
    <w:rsid w:val="001F188D"/>
    <w:rsid w:val="001F375E"/>
    <w:rsid w:val="001F6C15"/>
    <w:rsid w:val="002116CA"/>
    <w:rsid w:val="0021245F"/>
    <w:rsid w:val="002235C3"/>
    <w:rsid w:val="00223703"/>
    <w:rsid w:val="0025063E"/>
    <w:rsid w:val="002511C6"/>
    <w:rsid w:val="0025542C"/>
    <w:rsid w:val="002627C6"/>
    <w:rsid w:val="0026336C"/>
    <w:rsid w:val="002659FC"/>
    <w:rsid w:val="00266786"/>
    <w:rsid w:val="0027017F"/>
    <w:rsid w:val="00271649"/>
    <w:rsid w:val="002735F7"/>
    <w:rsid w:val="00280B57"/>
    <w:rsid w:val="00292185"/>
    <w:rsid w:val="002B3E6D"/>
    <w:rsid w:val="002D5EB5"/>
    <w:rsid w:val="002D65D7"/>
    <w:rsid w:val="002E2033"/>
    <w:rsid w:val="002E50D8"/>
    <w:rsid w:val="002F1F95"/>
    <w:rsid w:val="002F51F8"/>
    <w:rsid w:val="002F7236"/>
    <w:rsid w:val="00300211"/>
    <w:rsid w:val="003020B8"/>
    <w:rsid w:val="00305FB7"/>
    <w:rsid w:val="0032760A"/>
    <w:rsid w:val="00332B2A"/>
    <w:rsid w:val="00335014"/>
    <w:rsid w:val="003360B4"/>
    <w:rsid w:val="003464C2"/>
    <w:rsid w:val="00347917"/>
    <w:rsid w:val="003520F3"/>
    <w:rsid w:val="00355E93"/>
    <w:rsid w:val="00356344"/>
    <w:rsid w:val="00356828"/>
    <w:rsid w:val="0037154F"/>
    <w:rsid w:val="003918E0"/>
    <w:rsid w:val="003928CA"/>
    <w:rsid w:val="003A717B"/>
    <w:rsid w:val="003B02CC"/>
    <w:rsid w:val="003B1610"/>
    <w:rsid w:val="003B2B23"/>
    <w:rsid w:val="003C12F3"/>
    <w:rsid w:val="003C76FE"/>
    <w:rsid w:val="003D1B07"/>
    <w:rsid w:val="003D31B3"/>
    <w:rsid w:val="003D31DE"/>
    <w:rsid w:val="003E5D04"/>
    <w:rsid w:val="003E5E41"/>
    <w:rsid w:val="003F6390"/>
    <w:rsid w:val="003F64C0"/>
    <w:rsid w:val="00405AC3"/>
    <w:rsid w:val="004113BC"/>
    <w:rsid w:val="00421830"/>
    <w:rsid w:val="00421EDB"/>
    <w:rsid w:val="00431EDC"/>
    <w:rsid w:val="00437209"/>
    <w:rsid w:val="00441E8E"/>
    <w:rsid w:val="0045452B"/>
    <w:rsid w:val="004569B9"/>
    <w:rsid w:val="00462738"/>
    <w:rsid w:val="0046580A"/>
    <w:rsid w:val="004726E3"/>
    <w:rsid w:val="004746A5"/>
    <w:rsid w:val="00481B56"/>
    <w:rsid w:val="00485987"/>
    <w:rsid w:val="00490541"/>
    <w:rsid w:val="00491239"/>
    <w:rsid w:val="00491CAA"/>
    <w:rsid w:val="00495201"/>
    <w:rsid w:val="004963FD"/>
    <w:rsid w:val="00496848"/>
    <w:rsid w:val="0049784D"/>
    <w:rsid w:val="00497AE6"/>
    <w:rsid w:val="004A5EC8"/>
    <w:rsid w:val="004C67DF"/>
    <w:rsid w:val="004D13A6"/>
    <w:rsid w:val="004D2CEB"/>
    <w:rsid w:val="004E310E"/>
    <w:rsid w:val="004E5138"/>
    <w:rsid w:val="004F739C"/>
    <w:rsid w:val="005025F3"/>
    <w:rsid w:val="00516511"/>
    <w:rsid w:val="005169FD"/>
    <w:rsid w:val="00524EC4"/>
    <w:rsid w:val="005352EC"/>
    <w:rsid w:val="00542319"/>
    <w:rsid w:val="00545604"/>
    <w:rsid w:val="00555BE3"/>
    <w:rsid w:val="0056328D"/>
    <w:rsid w:val="005639F2"/>
    <w:rsid w:val="005655D9"/>
    <w:rsid w:val="0057310C"/>
    <w:rsid w:val="00577136"/>
    <w:rsid w:val="00581481"/>
    <w:rsid w:val="00584B1E"/>
    <w:rsid w:val="005859C4"/>
    <w:rsid w:val="00587386"/>
    <w:rsid w:val="005B2FDF"/>
    <w:rsid w:val="005C604E"/>
    <w:rsid w:val="005D0525"/>
    <w:rsid w:val="005F0D9D"/>
    <w:rsid w:val="005F7EA1"/>
    <w:rsid w:val="0061172E"/>
    <w:rsid w:val="00616D7B"/>
    <w:rsid w:val="0062383C"/>
    <w:rsid w:val="006261E4"/>
    <w:rsid w:val="006276A3"/>
    <w:rsid w:val="006329A8"/>
    <w:rsid w:val="00634318"/>
    <w:rsid w:val="006351E1"/>
    <w:rsid w:val="00637231"/>
    <w:rsid w:val="00642EB3"/>
    <w:rsid w:val="006438C6"/>
    <w:rsid w:val="006455F7"/>
    <w:rsid w:val="00663041"/>
    <w:rsid w:val="00683F85"/>
    <w:rsid w:val="0068564D"/>
    <w:rsid w:val="00687C8F"/>
    <w:rsid w:val="00693ED5"/>
    <w:rsid w:val="006A0E23"/>
    <w:rsid w:val="006C0C46"/>
    <w:rsid w:val="006C3B41"/>
    <w:rsid w:val="006D01B4"/>
    <w:rsid w:val="006D6A44"/>
    <w:rsid w:val="006F73AC"/>
    <w:rsid w:val="00715338"/>
    <w:rsid w:val="00723F23"/>
    <w:rsid w:val="00727B09"/>
    <w:rsid w:val="0073224A"/>
    <w:rsid w:val="00747B1E"/>
    <w:rsid w:val="00750251"/>
    <w:rsid w:val="00750963"/>
    <w:rsid w:val="00752F0F"/>
    <w:rsid w:val="00756CA6"/>
    <w:rsid w:val="00762200"/>
    <w:rsid w:val="00762A76"/>
    <w:rsid w:val="00770C45"/>
    <w:rsid w:val="007759C0"/>
    <w:rsid w:val="00775CB2"/>
    <w:rsid w:val="007A1CE5"/>
    <w:rsid w:val="007A4052"/>
    <w:rsid w:val="007C4A1D"/>
    <w:rsid w:val="007D0E58"/>
    <w:rsid w:val="007D5874"/>
    <w:rsid w:val="007E6F0D"/>
    <w:rsid w:val="007F0E7A"/>
    <w:rsid w:val="007F7237"/>
    <w:rsid w:val="00807B75"/>
    <w:rsid w:val="00824333"/>
    <w:rsid w:val="00824DB1"/>
    <w:rsid w:val="0083398C"/>
    <w:rsid w:val="00841BA1"/>
    <w:rsid w:val="00843F56"/>
    <w:rsid w:val="00852A97"/>
    <w:rsid w:val="00853CEB"/>
    <w:rsid w:val="0086310C"/>
    <w:rsid w:val="00870D06"/>
    <w:rsid w:val="00881FF1"/>
    <w:rsid w:val="00883653"/>
    <w:rsid w:val="008836F3"/>
    <w:rsid w:val="008A53B7"/>
    <w:rsid w:val="008B0B67"/>
    <w:rsid w:val="008B73F9"/>
    <w:rsid w:val="008D4972"/>
    <w:rsid w:val="008D65EF"/>
    <w:rsid w:val="008E180B"/>
    <w:rsid w:val="008E243D"/>
    <w:rsid w:val="008E3256"/>
    <w:rsid w:val="008E48CB"/>
    <w:rsid w:val="008E4BD4"/>
    <w:rsid w:val="008E605B"/>
    <w:rsid w:val="008F3832"/>
    <w:rsid w:val="00903187"/>
    <w:rsid w:val="0091144E"/>
    <w:rsid w:val="00914D51"/>
    <w:rsid w:val="0093424F"/>
    <w:rsid w:val="00942723"/>
    <w:rsid w:val="00944F9E"/>
    <w:rsid w:val="00945BFE"/>
    <w:rsid w:val="009505BE"/>
    <w:rsid w:val="00950B45"/>
    <w:rsid w:val="00957983"/>
    <w:rsid w:val="00963985"/>
    <w:rsid w:val="0096533A"/>
    <w:rsid w:val="009666D4"/>
    <w:rsid w:val="0099678D"/>
    <w:rsid w:val="009A45DE"/>
    <w:rsid w:val="009B325B"/>
    <w:rsid w:val="009C766B"/>
    <w:rsid w:val="009D3B00"/>
    <w:rsid w:val="009D6D11"/>
    <w:rsid w:val="009E789B"/>
    <w:rsid w:val="009F186C"/>
    <w:rsid w:val="009F4541"/>
    <w:rsid w:val="00A00C9C"/>
    <w:rsid w:val="00A03724"/>
    <w:rsid w:val="00A03BC0"/>
    <w:rsid w:val="00A3141B"/>
    <w:rsid w:val="00A35D41"/>
    <w:rsid w:val="00A429A0"/>
    <w:rsid w:val="00A4381D"/>
    <w:rsid w:val="00A466FA"/>
    <w:rsid w:val="00A70406"/>
    <w:rsid w:val="00A81EC5"/>
    <w:rsid w:val="00AA4D96"/>
    <w:rsid w:val="00AA6298"/>
    <w:rsid w:val="00AE14C3"/>
    <w:rsid w:val="00AF1C20"/>
    <w:rsid w:val="00AF2B6D"/>
    <w:rsid w:val="00AF5B96"/>
    <w:rsid w:val="00B120DF"/>
    <w:rsid w:val="00B16177"/>
    <w:rsid w:val="00B334DB"/>
    <w:rsid w:val="00B36F40"/>
    <w:rsid w:val="00B41234"/>
    <w:rsid w:val="00B415D8"/>
    <w:rsid w:val="00B50F09"/>
    <w:rsid w:val="00B5355F"/>
    <w:rsid w:val="00B62D7B"/>
    <w:rsid w:val="00B94893"/>
    <w:rsid w:val="00B96082"/>
    <w:rsid w:val="00BB2227"/>
    <w:rsid w:val="00BB5554"/>
    <w:rsid w:val="00BB643D"/>
    <w:rsid w:val="00BB721B"/>
    <w:rsid w:val="00BE516A"/>
    <w:rsid w:val="00BF0458"/>
    <w:rsid w:val="00BF0D78"/>
    <w:rsid w:val="00BF3559"/>
    <w:rsid w:val="00C20815"/>
    <w:rsid w:val="00C36B11"/>
    <w:rsid w:val="00C57512"/>
    <w:rsid w:val="00C81715"/>
    <w:rsid w:val="00C82B0E"/>
    <w:rsid w:val="00C92B09"/>
    <w:rsid w:val="00CB332E"/>
    <w:rsid w:val="00CC0AE8"/>
    <w:rsid w:val="00CC5CCB"/>
    <w:rsid w:val="00CE14D7"/>
    <w:rsid w:val="00CF1390"/>
    <w:rsid w:val="00D023AD"/>
    <w:rsid w:val="00D10BCE"/>
    <w:rsid w:val="00D1712F"/>
    <w:rsid w:val="00D228F4"/>
    <w:rsid w:val="00D509F1"/>
    <w:rsid w:val="00D5234B"/>
    <w:rsid w:val="00D55D78"/>
    <w:rsid w:val="00D610E3"/>
    <w:rsid w:val="00D72A24"/>
    <w:rsid w:val="00D74CDA"/>
    <w:rsid w:val="00D75B50"/>
    <w:rsid w:val="00D81543"/>
    <w:rsid w:val="00D835F2"/>
    <w:rsid w:val="00D90F32"/>
    <w:rsid w:val="00D923F7"/>
    <w:rsid w:val="00DD24B9"/>
    <w:rsid w:val="00DD3446"/>
    <w:rsid w:val="00DE146A"/>
    <w:rsid w:val="00DE4E8A"/>
    <w:rsid w:val="00DF1FF9"/>
    <w:rsid w:val="00DF3578"/>
    <w:rsid w:val="00DF43AB"/>
    <w:rsid w:val="00DF7471"/>
    <w:rsid w:val="00E02C5B"/>
    <w:rsid w:val="00E062DC"/>
    <w:rsid w:val="00E146A9"/>
    <w:rsid w:val="00E3029C"/>
    <w:rsid w:val="00E35301"/>
    <w:rsid w:val="00E438F6"/>
    <w:rsid w:val="00E601C3"/>
    <w:rsid w:val="00E61F52"/>
    <w:rsid w:val="00E623A6"/>
    <w:rsid w:val="00E71C41"/>
    <w:rsid w:val="00E80585"/>
    <w:rsid w:val="00E86C20"/>
    <w:rsid w:val="00E90F9F"/>
    <w:rsid w:val="00EA45AE"/>
    <w:rsid w:val="00EA482B"/>
    <w:rsid w:val="00EA65A9"/>
    <w:rsid w:val="00EB417F"/>
    <w:rsid w:val="00EC1186"/>
    <w:rsid w:val="00ED3BF1"/>
    <w:rsid w:val="00ED60A6"/>
    <w:rsid w:val="00EF5CD3"/>
    <w:rsid w:val="00F10DF2"/>
    <w:rsid w:val="00F2654B"/>
    <w:rsid w:val="00F320FF"/>
    <w:rsid w:val="00F334B2"/>
    <w:rsid w:val="00F4522F"/>
    <w:rsid w:val="00F524FE"/>
    <w:rsid w:val="00F52864"/>
    <w:rsid w:val="00F767A9"/>
    <w:rsid w:val="00F91217"/>
    <w:rsid w:val="00FA70DE"/>
    <w:rsid w:val="00FB0E2F"/>
    <w:rsid w:val="00FB55D0"/>
    <w:rsid w:val="00FC17CD"/>
    <w:rsid w:val="00FD6766"/>
    <w:rsid w:val="00FF3522"/>
    <w:rsid w:val="00FF53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635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533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A7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qowt-font5-calibri">
    <w:name w:val="qowt-font5-calibri"/>
    <w:basedOn w:val="DefaultParagraphFont"/>
    <w:rsid w:val="003A717B"/>
  </w:style>
  <w:style w:type="paragraph" w:styleId="BalloonText">
    <w:name w:val="Balloon Text"/>
    <w:basedOn w:val="Normal"/>
    <w:link w:val="BalloonTextChar"/>
    <w:uiPriority w:val="99"/>
    <w:semiHidden/>
    <w:unhideWhenUsed/>
    <w:rsid w:val="009E7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78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684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6848"/>
    <w:rPr>
      <w:sz w:val="22"/>
      <w:szCs w:val="22"/>
    </w:rPr>
  </w:style>
  <w:style w:type="character" w:customStyle="1" w:styleId="fontstyle01">
    <w:name w:val="fontstyle01"/>
    <w:rsid w:val="00AE14C3"/>
    <w:rPr>
      <w:rFonts w:ascii="CIDFont+F7" w:hAnsi="CIDFont+F7" w:hint="default"/>
      <w:b w:val="0"/>
      <w:bCs w:val="0"/>
      <w:i w:val="0"/>
      <w:iCs w:val="0"/>
      <w:color w:val="000000"/>
      <w:sz w:val="28"/>
      <w:szCs w:val="28"/>
    </w:rPr>
  </w:style>
  <w:style w:type="paragraph" w:styleId="Revision">
    <w:name w:val="Revision"/>
    <w:hidden/>
    <w:uiPriority w:val="99"/>
    <w:semiHidden/>
    <w:rsid w:val="00DF43A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9A45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533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A7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qowt-font5-calibri">
    <w:name w:val="qowt-font5-calibri"/>
    <w:basedOn w:val="DefaultParagraphFont"/>
    <w:rsid w:val="003A717B"/>
  </w:style>
  <w:style w:type="paragraph" w:styleId="BalloonText">
    <w:name w:val="Balloon Text"/>
    <w:basedOn w:val="Normal"/>
    <w:link w:val="BalloonTextChar"/>
    <w:uiPriority w:val="99"/>
    <w:semiHidden/>
    <w:unhideWhenUsed/>
    <w:rsid w:val="009E7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78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684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6848"/>
    <w:rPr>
      <w:sz w:val="22"/>
      <w:szCs w:val="22"/>
    </w:rPr>
  </w:style>
  <w:style w:type="character" w:customStyle="1" w:styleId="fontstyle01">
    <w:name w:val="fontstyle01"/>
    <w:rsid w:val="00AE14C3"/>
    <w:rPr>
      <w:rFonts w:ascii="CIDFont+F7" w:hAnsi="CIDFont+F7" w:hint="default"/>
      <w:b w:val="0"/>
      <w:bCs w:val="0"/>
      <w:i w:val="0"/>
      <w:iCs w:val="0"/>
      <w:color w:val="000000"/>
      <w:sz w:val="28"/>
      <w:szCs w:val="28"/>
    </w:rPr>
  </w:style>
  <w:style w:type="paragraph" w:styleId="Revision">
    <w:name w:val="Revision"/>
    <w:hidden/>
    <w:uiPriority w:val="99"/>
    <w:semiHidden/>
    <w:rsid w:val="00DF43A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9A4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18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7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4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2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3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customXml" Target="../customXml/item4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37E15E-EAF1-4301-942E-D794C52141C4}"/>
</file>

<file path=customXml/itemProps2.xml><?xml version="1.0" encoding="utf-8"?>
<ds:datastoreItem xmlns:ds="http://schemas.openxmlformats.org/officeDocument/2006/customXml" ds:itemID="{F89F6737-8BC7-4C3E-A92C-8CA21882A601}"/>
</file>

<file path=customXml/itemProps3.xml><?xml version="1.0" encoding="utf-8"?>
<ds:datastoreItem xmlns:ds="http://schemas.openxmlformats.org/officeDocument/2006/customXml" ds:itemID="{EED8BAF2-84F1-4A00-904B-0C359872F190}"/>
</file>

<file path=customXml/itemProps4.xml><?xml version="1.0" encoding="utf-8"?>
<ds:datastoreItem xmlns:ds="http://schemas.openxmlformats.org/officeDocument/2006/customXml" ds:itemID="{383DEA9A-87DF-453E-9C10-95B8B8AF82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CM</Company>
  <LinksUpToDate>false</LinksUpToDate>
  <CharactersWithSpaces>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h Voi</dc:creator>
  <cp:lastModifiedBy>dellpc</cp:lastModifiedBy>
  <cp:revision>2</cp:revision>
  <cp:lastPrinted>2020-07-15T16:55:00Z</cp:lastPrinted>
  <dcterms:created xsi:type="dcterms:W3CDTF">2021-01-20T05:55:00Z</dcterms:created>
  <dcterms:modified xsi:type="dcterms:W3CDTF">2021-01-20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